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6DD10" w14:textId="77777777" w:rsidR="00626112" w:rsidRPr="00626112" w:rsidRDefault="00626112" w:rsidP="00626112">
      <w:pPr>
        <w:shd w:val="clear" w:color="auto" w:fill="FFFFFF"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333333"/>
          <w:spacing w:val="-7"/>
          <w:sz w:val="28"/>
          <w:szCs w:val="28"/>
          <w:lang w:bidi="bn-IN"/>
        </w:rPr>
      </w:pPr>
      <w:r>
        <w:rPr>
          <w:rFonts w:ascii="Times New Roman" w:eastAsia="Times New Roman" w:hAnsi="Times New Roman" w:cs="Times New Roman"/>
          <w:b/>
          <w:bCs/>
          <w:color w:val="333333"/>
          <w:spacing w:val="-7"/>
          <w:sz w:val="28"/>
          <w:szCs w:val="28"/>
          <w:lang w:bidi="bn-IN"/>
        </w:rPr>
        <w:t>Conditionals R</w:t>
      </w:r>
      <w:r w:rsidRPr="00626112">
        <w:rPr>
          <w:rFonts w:ascii="Times New Roman" w:eastAsia="Times New Roman" w:hAnsi="Times New Roman" w:cs="Times New Roman"/>
          <w:b/>
          <w:bCs/>
          <w:color w:val="333333"/>
          <w:spacing w:val="-7"/>
          <w:sz w:val="28"/>
          <w:szCs w:val="28"/>
          <w:lang w:bidi="bn-IN"/>
        </w:rPr>
        <w:t>eview</w:t>
      </w:r>
    </w:p>
    <w:p w14:paraId="6E9B7791" w14:textId="77777777" w:rsidR="00626112" w:rsidRPr="00E90EF8" w:rsidRDefault="00626112" w:rsidP="00626112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  <w:lang w:bidi="bn-IN"/>
        </w:rPr>
        <w:t>Meaning and use</w:t>
      </w:r>
    </w:p>
    <w:p w14:paraId="5D46DDD3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</w:p>
    <w:p w14:paraId="02B8D414" w14:textId="77777777" w:rsidR="00626112" w:rsidRPr="00E90EF8" w:rsidRDefault="00626112" w:rsidP="0062611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Conditional sentences express a </w:t>
      </w:r>
      <w:r w:rsidRPr="00AC4F6E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  <w:lang w:bidi="bn-IN"/>
        </w:rPr>
        <w:t>connection between two actions or states.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 One thing happens because of another. These connections can be general, specific, likely, unlikely, real or imagined.</w:t>
      </w:r>
    </w:p>
    <w:p w14:paraId="07ACB060" w14:textId="77777777" w:rsidR="00626112" w:rsidRPr="00E90EF8" w:rsidRDefault="00626112" w:rsidP="0062611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Although there are quite a few different ways of forming conditional sentences there are common patterns known as zero, first, second and third conditionals.</w:t>
      </w:r>
    </w:p>
    <w:p w14:paraId="06F713B2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4FBB3C57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Zero conditionals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Used to refer to </w:t>
      </w:r>
      <w:r w:rsidRPr="00AC4F6E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  <w:lang w:bidi="bn-IN"/>
        </w:rPr>
        <w:t>general truths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, </w:t>
      </w:r>
      <w:r w:rsidRPr="00AC4F6E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  <w:lang w:bidi="bn-IN"/>
        </w:rPr>
        <w:t>scientific facts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 and the </w:t>
      </w:r>
      <w:r w:rsidRPr="00AC4F6E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  <w:lang w:bidi="bn-IN"/>
        </w:rPr>
        <w:t>predictable results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 of particular actions. One thing happens and because of this something else happens. In zero conditionals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if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and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when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 have the same meaning. </w:t>
      </w:r>
    </w:p>
    <w:p w14:paraId="5D06B863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you heat water enough, it boils.</w:t>
      </w:r>
    </w:p>
    <w:p w14:paraId="65DC9EA8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When he scores, he celebrates by making a heart shape with his hands.</w:t>
      </w:r>
    </w:p>
    <w:p w14:paraId="5BBF7410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When it’s raining, he stays indoors.</w:t>
      </w:r>
    </w:p>
    <w:p w14:paraId="5AD46C44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224A6078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First conditionals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  <w:t>Used when we want to talk about something that is </w:t>
      </w:r>
      <w:r w:rsidRPr="00AC4F6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yellow"/>
          <w:lang w:bidi="bn-IN"/>
        </w:rPr>
        <w:t>likely</w:t>
      </w:r>
      <w:r w:rsidRPr="00AC4F6E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  <w:lang w:bidi="bn-IN"/>
        </w:rPr>
        <w:t> to happen in the future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 after a specific set of circumstances, the condition. </w:t>
      </w:r>
      <w:r w:rsidRPr="00A20B1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green"/>
          <w:lang w:bidi="bn-IN"/>
        </w:rPr>
        <w:t>If</w:t>
      </w:r>
      <w:r w:rsidRPr="00A20B18">
        <w:rPr>
          <w:rFonts w:ascii="Times New Roman" w:eastAsia="Times New Roman" w:hAnsi="Times New Roman" w:cs="Times New Roman"/>
          <w:color w:val="333333"/>
          <w:sz w:val="24"/>
          <w:szCs w:val="24"/>
          <w:highlight w:val="green"/>
          <w:lang w:bidi="bn-IN"/>
        </w:rPr>
        <w:t> is used when the condition is possible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 and </w:t>
      </w:r>
      <w:r w:rsidRPr="00A20B1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green"/>
          <w:lang w:bidi="bn-IN"/>
        </w:rPr>
        <w:t>when</w:t>
      </w:r>
      <w:r w:rsidRPr="00A20B1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highlight w:val="green"/>
          <w:lang w:bidi="bn-IN"/>
        </w:rPr>
        <w:t> </w:t>
      </w:r>
      <w:r w:rsidRPr="00A20B18">
        <w:rPr>
          <w:rFonts w:ascii="Times New Roman" w:eastAsia="Times New Roman" w:hAnsi="Times New Roman" w:cs="Times New Roman"/>
          <w:color w:val="333333"/>
          <w:sz w:val="24"/>
          <w:szCs w:val="24"/>
          <w:highlight w:val="green"/>
          <w:lang w:bidi="bn-IN"/>
        </w:rPr>
        <w:t>i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s used when the condition is </w:t>
      </w:r>
      <w:r w:rsidRPr="00A20B18">
        <w:rPr>
          <w:rFonts w:ascii="Times New Roman" w:eastAsia="Times New Roman" w:hAnsi="Times New Roman" w:cs="Times New Roman"/>
          <w:color w:val="333333"/>
          <w:sz w:val="24"/>
          <w:szCs w:val="24"/>
          <w:highlight w:val="green"/>
          <w:lang w:bidi="bn-IN"/>
        </w:rPr>
        <w:t>certain to happen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.</w:t>
      </w:r>
    </w:p>
    <w:p w14:paraId="1A63A76C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 go to the shops, I’ll get some bread.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 (I might not go to the shops)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  <w:t>When I go to the shops, I’ll get some bread.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 (I’m definitely going to the shops)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  <w:t>If you’ve finished your homework by six, you can go out and play.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  <w:t>When you’re having your party, please keep the noise down!</w:t>
      </w:r>
    </w:p>
    <w:p w14:paraId="7C1AAD2D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26729A79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Second conditionals 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Refer to an </w:t>
      </w:r>
      <w:r w:rsidRPr="005071DB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  <w:lang w:bidi="bn-IN"/>
        </w:rPr>
        <w:t>imagined present result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 of an unlikely or impossible present condition.</w:t>
      </w:r>
    </w:p>
    <w:p w14:paraId="159CE901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 had the money, I’d travel around the world.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(I don’t have the money)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  <w:t>If I were you, I’d think about leaving him.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(I’m not you)</w:t>
      </w:r>
    </w:p>
    <w:p w14:paraId="3FA3850F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7F34650A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Third conditionals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Refer to an </w:t>
      </w:r>
      <w:r w:rsidRPr="005071DB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  <w:lang w:bidi="bn-IN"/>
        </w:rPr>
        <w:t>imagined past result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 of something that </w:t>
      </w:r>
      <w:r w:rsidRPr="005071DB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  <w:lang w:bidi="bn-IN"/>
        </w:rPr>
        <w:t>didn’t happen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 in the past. </w:t>
      </w:r>
    </w:p>
    <w:p w14:paraId="1815339C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 had known you were coming, I wouldn’t have prepared the cheese dish.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(I didn’t know you were coming. I prepared a cheese dish.)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 had known then what I know now, I wouldn’t have wasted so much time at university.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(I didn’t know then what I know now. I did waste a lot of time at university.)</w:t>
      </w:r>
    </w:p>
    <w:p w14:paraId="0069AEA2" w14:textId="77777777" w:rsidR="00626112" w:rsidRDefault="00626112" w:rsidP="00626112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  <w:lang w:bidi="bn-IN"/>
        </w:rPr>
      </w:pPr>
    </w:p>
    <w:p w14:paraId="715D30D9" w14:textId="77777777" w:rsidR="00626112" w:rsidRPr="00E90EF8" w:rsidRDefault="00626112" w:rsidP="00626112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  <w:lang w:bidi="bn-IN"/>
        </w:rPr>
        <w:t>Form</w:t>
      </w:r>
    </w:p>
    <w:p w14:paraId="1F27F749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Conditional sentences usually have two parts. There is the 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if clause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 (sometimes called the 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conditional clause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) and the 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result clause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(sometimes called the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 main clause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). The clauses can come in any order.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lastRenderedPageBreak/>
        <w:br/>
        <w:t>If the 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if clause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 is first, the two clauses are separated by a comma.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  <w:t>There is no comma if the 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result clause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 is first.</w:t>
      </w:r>
    </w:p>
    <w:p w14:paraId="5B467685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393DC5B3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Zero conditional</w:t>
      </w:r>
    </w:p>
    <w:p w14:paraId="11D647C3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If clause: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if/when + present simple</w:t>
      </w:r>
    </w:p>
    <w:p w14:paraId="648BAE3F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Result clause: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present simple</w:t>
      </w:r>
    </w:p>
    <w:p w14:paraId="5DA89FBF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When I turn it on, it makes a funny noise.</w:t>
      </w:r>
    </w:p>
    <w:p w14:paraId="29053BB4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you multiply ten by twelve, what do you get?</w:t>
      </w:r>
    </w:p>
    <w:p w14:paraId="48D02FA6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Milk goes bad if you leave it out too long.</w:t>
      </w:r>
    </w:p>
    <w:p w14:paraId="75C0C32D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7F0C874F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First conditional</w:t>
      </w:r>
    </w:p>
    <w:p w14:paraId="1EAFEC8B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If clause: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 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br/>
        <w:t>if/when + present simple</w:t>
      </w:r>
    </w:p>
    <w:p w14:paraId="5E125A4D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Result clause: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 xml:space="preserve">will /’ll + infinitive without </w:t>
      </w:r>
      <w:proofErr w:type="spellStart"/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to</w:t>
      </w:r>
      <w:proofErr w:type="spellEnd"/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 xml:space="preserve"> / imperative</w:t>
      </w:r>
    </w:p>
    <w:p w14:paraId="011F1298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t rains, you’ll get wet.</w:t>
      </w:r>
    </w:p>
    <w:p w14:paraId="201903CC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t rains, put your coat on.</w:t>
      </w:r>
    </w:p>
    <w:p w14:paraId="7AB373E3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you’re leading at half time, I’ll let your dad know.</w:t>
      </w:r>
    </w:p>
    <w:p w14:paraId="5171BB72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you’ve won, give me a call as soon as possible.</w:t>
      </w:r>
    </w:p>
    <w:p w14:paraId="1330DCE8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5497779D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Second conditional</w:t>
      </w:r>
    </w:p>
    <w:p w14:paraId="51D498E0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If clause: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 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br/>
        <w:t>if + past simple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(exception: verb 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'to be'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 takes </w:t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'were'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 in 1st and 2nd person)</w:t>
      </w:r>
    </w:p>
    <w:p w14:paraId="63F9B738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Result clause: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would /’d + infinitive without to</w:t>
      </w:r>
    </w:p>
    <w:p w14:paraId="7DF6C41E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 knew what was wrong, I’d fix it myself.</w:t>
      </w:r>
    </w:p>
    <w:p w14:paraId="7ECEBEDC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’d be out on my bike if it weren’t raining so hard.</w:t>
      </w:r>
    </w:p>
    <w:p w14:paraId="5C7D09D0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43EE4F32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Third conditional</w:t>
      </w:r>
    </w:p>
    <w:p w14:paraId="28611AD1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If clause: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if + past perfect</w:t>
      </w:r>
    </w:p>
    <w:p w14:paraId="304E7BC0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Main clause: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would /’d + have /’ve + past participle</w:t>
      </w:r>
    </w:p>
    <w:p w14:paraId="4DEE3497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'd known it'd break, I wouldn't have tried to pick it up.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  <w:t>If you hadn't insisted on changing your shirt we wouldn't have missed the bus.</w:t>
      </w:r>
    </w:p>
    <w:p w14:paraId="46645567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br/>
        <w:t>Take note: modals</w:t>
      </w:r>
    </w:p>
    <w:p w14:paraId="122D3460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872F73">
        <w:rPr>
          <w:rFonts w:ascii="Times New Roman" w:eastAsia="Times New Roman" w:hAnsi="Times New Roman" w:cs="Times New Roman"/>
          <w:color w:val="333333"/>
          <w:sz w:val="24"/>
          <w:szCs w:val="24"/>
          <w:highlight w:val="cyan"/>
          <w:lang w:bidi="bn-IN"/>
        </w:rPr>
        <w:t>Most first, second and third conditional clauses commonly use </w:t>
      </w:r>
      <w:r w:rsidRPr="00872F7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cyan"/>
          <w:lang w:bidi="bn-IN"/>
        </w:rPr>
        <w:t>will</w:t>
      </w:r>
      <w:r w:rsidRPr="00872F73">
        <w:rPr>
          <w:rFonts w:ascii="Times New Roman" w:eastAsia="Times New Roman" w:hAnsi="Times New Roman" w:cs="Times New Roman"/>
          <w:color w:val="333333"/>
          <w:sz w:val="24"/>
          <w:szCs w:val="24"/>
          <w:highlight w:val="cyan"/>
          <w:lang w:bidi="bn-IN"/>
        </w:rPr>
        <w:t> or </w:t>
      </w:r>
      <w:r w:rsidRPr="00872F73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cyan"/>
          <w:lang w:bidi="bn-IN"/>
        </w:rPr>
        <w:t>would</w:t>
      </w:r>
      <w:r w:rsidRPr="00872F73">
        <w:rPr>
          <w:rFonts w:ascii="Times New Roman" w:eastAsia="Times New Roman" w:hAnsi="Times New Roman" w:cs="Times New Roman"/>
          <w:color w:val="333333"/>
          <w:sz w:val="24"/>
          <w:szCs w:val="24"/>
          <w:highlight w:val="cyan"/>
          <w:lang w:bidi="bn-IN"/>
        </w:rPr>
        <w:t> but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 it is possible to use other modal auxiliaries instead. For example:</w:t>
      </w:r>
    </w:p>
    <w:p w14:paraId="6B3F0630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6BDD4BEE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23B6EA44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lastRenderedPageBreak/>
        <w:t>First conditional</w:t>
      </w:r>
    </w:p>
    <w:p w14:paraId="3B45EF78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you go to the shops,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can</w:t>
      </w:r>
      <w:r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 you get some bread, please?</w:t>
      </w:r>
      <w:r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you go to the shops,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could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 you get some bread, please?</w:t>
      </w:r>
    </w:p>
    <w:p w14:paraId="0500B45A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 go to the beach at the weekend, I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might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 try out my new wet suit.</w:t>
      </w:r>
    </w:p>
    <w:p w14:paraId="07138770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 get a phone call this afternoon, it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may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 be good news.</w:t>
      </w:r>
    </w:p>
    <w:p w14:paraId="133F83A5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When we go on holiday this year, we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should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 book a nicer hotel.</w:t>
      </w:r>
    </w:p>
    <w:p w14:paraId="06AA0E03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44E83DFD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Second conditional</w:t>
      </w:r>
    </w:p>
    <w:p w14:paraId="1C9EF5E5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 had enough money, I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could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 travel around the world.</w:t>
      </w:r>
    </w:p>
    <w:p w14:paraId="194C03A6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 were elected, I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might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 be able to do some good.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</w:r>
    </w:p>
    <w:p w14:paraId="1434A64A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Third conditional</w:t>
      </w:r>
    </w:p>
    <w:p w14:paraId="42DC1416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you’d told me earlier, I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could’ve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 done something about it.</w:t>
      </w:r>
    </w:p>
    <w:p w14:paraId="0FFB7A78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we had caught the right bus, we </w:t>
      </w:r>
      <w:r w:rsidRPr="00E90EF8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  <w:lang w:bidi="bn-IN"/>
        </w:rPr>
        <w:t>might’ve been 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on time.</w:t>
      </w:r>
    </w:p>
    <w:p w14:paraId="3D960557" w14:textId="77777777" w:rsidR="00626112" w:rsidRDefault="00626112" w:rsidP="00626112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  <w:lang w:bidi="bn-IN"/>
        </w:rPr>
      </w:pPr>
    </w:p>
    <w:p w14:paraId="3F57B9D7" w14:textId="77777777" w:rsidR="00626112" w:rsidRPr="00E90EF8" w:rsidRDefault="00626112" w:rsidP="00626112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  <w:lang w:bidi="bn-IN"/>
        </w:rPr>
        <w:t>Take note: mixed conditionals</w:t>
      </w:r>
    </w:p>
    <w:p w14:paraId="238141C7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30C52C83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Mixed conditionals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 combine the structure of type 2 and type 3 conditionals when the time (past, </w:t>
      </w:r>
      <w:proofErr w:type="gramStart"/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present</w:t>
      </w:r>
      <w:proofErr w:type="gramEnd"/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 xml:space="preserve"> and future) referred to in the if and result clauses are not the same.</w:t>
      </w:r>
    </w:p>
    <w:p w14:paraId="1749606E" w14:textId="77777777" w:rsidR="00626112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</w:pPr>
    </w:p>
    <w:p w14:paraId="75051055" w14:textId="77777777" w:rsidR="00626112" w:rsidRPr="00E90EF8" w:rsidRDefault="00626112" w:rsidP="0062611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lang w:bidi="bn-IN"/>
        </w:rPr>
        <w:t>Mixed conditionals 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can refer to: </w:t>
      </w:r>
    </w:p>
    <w:p w14:paraId="5E508BCE" w14:textId="77777777" w:rsidR="00626112" w:rsidRPr="00E90EF8" w:rsidRDefault="00626112" w:rsidP="00626112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something that didn’t happen in the past and the result of that condition in the present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you hadn’t left the map at home, we wouldn’t be lost. 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(You left the map at home in the past. We are lost now.)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</w:r>
    </w:p>
    <w:p w14:paraId="531052A6" w14:textId="77777777" w:rsidR="00626112" w:rsidRPr="00E90EF8" w:rsidRDefault="00626112" w:rsidP="00626112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</w:pP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something that won’t happen in the future and the result of that condition on the past</w:t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t>If I weren’t going on holiday next week, I could have accepted that offer of work.</w:t>
      </w:r>
      <w:r w:rsidRPr="00E90EF8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  <w:lang w:bidi="bn-IN"/>
        </w:rPr>
        <w:br/>
      </w:r>
      <w:r w:rsidRPr="00E90EF8">
        <w:rPr>
          <w:rFonts w:ascii="Times New Roman" w:eastAsia="Times New Roman" w:hAnsi="Times New Roman" w:cs="Times New Roman"/>
          <w:color w:val="333333"/>
          <w:sz w:val="24"/>
          <w:szCs w:val="24"/>
          <w:lang w:bidi="bn-IN"/>
        </w:rPr>
        <w:t>(I am going on holiday in the future which is why I didn’t accept the offer of work in the past.)</w:t>
      </w:r>
    </w:p>
    <w:p w14:paraId="343F8AF7" w14:textId="77777777" w:rsidR="00626112" w:rsidRPr="00E90EF8" w:rsidRDefault="00626112" w:rsidP="006261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C2E559" w14:textId="77777777" w:rsidR="00626112" w:rsidRPr="00E90EF8" w:rsidRDefault="00626112" w:rsidP="006261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E542FA" w14:textId="77777777" w:rsidR="00220C88" w:rsidRDefault="00220C88"/>
    <w:sectPr w:rsidR="00220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05A84"/>
    <w:multiLevelType w:val="multilevel"/>
    <w:tmpl w:val="6ABE8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tzQxNzU1NjExNDZT0lEKTi0uzszPAykwrAUAuOmHFCwAAAA="/>
  </w:docVars>
  <w:rsids>
    <w:rsidRoot w:val="00626112"/>
    <w:rsid w:val="00220C88"/>
    <w:rsid w:val="003237F1"/>
    <w:rsid w:val="005071DB"/>
    <w:rsid w:val="006074D2"/>
    <w:rsid w:val="00626112"/>
    <w:rsid w:val="00872F73"/>
    <w:rsid w:val="00A20B18"/>
    <w:rsid w:val="00AC4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6A27C"/>
  <w15:chartTrackingRefBased/>
  <w15:docId w15:val="{05686B71-6D41-4A62-B4FF-19925EC2E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6112"/>
    <w:pPr>
      <w:spacing w:after="200" w:line="276" w:lineRule="auto"/>
    </w:pPr>
    <w:rPr>
      <w:rFonts w:ascii="Calibri" w:eastAsia="Calibri" w:hAnsi="Calibri"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i Dawood Hafiz</dc:creator>
  <cp:keywords/>
  <dc:description/>
  <cp:lastModifiedBy>Raihanul Kabir</cp:lastModifiedBy>
  <cp:revision>3</cp:revision>
  <dcterms:created xsi:type="dcterms:W3CDTF">2020-07-07T07:11:00Z</dcterms:created>
  <dcterms:modified xsi:type="dcterms:W3CDTF">2022-01-02T16:22:00Z</dcterms:modified>
</cp:coreProperties>
</file>